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3A118" w14:textId="22B41FC8" w:rsidR="0073113C" w:rsidRDefault="00EA0675" w:rsidP="0073113C">
      <w:r w:rsidRPr="00131FBB">
        <w:rPr>
          <w:b/>
          <w:bCs/>
          <w:color w:val="FF0000"/>
          <w:sz w:val="32"/>
          <w:szCs w:val="32"/>
        </w:rPr>
        <w:t>Hasnain Changes</w:t>
      </w:r>
      <w:proofErr w:type="gramStart"/>
      <w:r w:rsidRPr="00131FBB">
        <w:rPr>
          <w:b/>
          <w:bCs/>
          <w:color w:val="FF0000"/>
          <w:sz w:val="32"/>
          <w:szCs w:val="32"/>
        </w:rPr>
        <w:t>:</w:t>
      </w:r>
      <w:proofErr w:type="gramEnd"/>
      <w:r>
        <w:br/>
      </w:r>
      <w:r w:rsidR="0073113C">
        <w:t>show error in CR number for less than 10</w:t>
      </w:r>
      <w:r w:rsidR="00D54A31">
        <w:t xml:space="preserve"> --done</w:t>
      </w:r>
    </w:p>
    <w:p w14:paraId="4EB5055C" w14:textId="4B0FE39E" w:rsidR="0073113C" w:rsidRDefault="0073113C" w:rsidP="0073113C">
      <w:proofErr w:type="gramStart"/>
      <w:r>
        <w:t>make</w:t>
      </w:r>
      <w:proofErr w:type="gramEnd"/>
      <w:r>
        <w:t xml:space="preserve"> mobile extension </w:t>
      </w:r>
      <w:r w:rsidR="00EA0675">
        <w:t>optional</w:t>
      </w:r>
      <w:r w:rsidR="00D54A31">
        <w:t xml:space="preserve"> --done</w:t>
      </w:r>
    </w:p>
    <w:p w14:paraId="119B71A4" w14:textId="703F04AE" w:rsidR="0073113C" w:rsidRDefault="0073113C" w:rsidP="0073113C">
      <w:proofErr w:type="gramStart"/>
      <w:r>
        <w:t>change</w:t>
      </w:r>
      <w:proofErr w:type="gramEnd"/>
      <w:r>
        <w:t xml:space="preserve"> </w:t>
      </w:r>
      <w:r w:rsidR="00EA0675">
        <w:t>placeholder</w:t>
      </w:r>
      <w:r>
        <w:t xml:space="preserve"> Search GPC to se</w:t>
      </w:r>
      <w:r w:rsidR="00EA0675">
        <w:t>ar</w:t>
      </w:r>
      <w:r>
        <w:t>ch other products</w:t>
      </w:r>
      <w:r w:rsidR="00EA0675">
        <w:t xml:space="preserve"> in Registration</w:t>
      </w:r>
      <w:r w:rsidR="00D54A31">
        <w:t xml:space="preserve"> --done</w:t>
      </w:r>
    </w:p>
    <w:p w14:paraId="5E84BF60" w14:textId="77777777" w:rsidR="0073113C" w:rsidRDefault="0073113C" w:rsidP="0073113C"/>
    <w:p w14:paraId="25AEC089" w14:textId="5EB0D769" w:rsidR="0073113C" w:rsidRDefault="0073113C" w:rsidP="0073113C">
      <w:r>
        <w:t xml:space="preserve">Add </w:t>
      </w:r>
      <w:r w:rsidR="00EA0675">
        <w:t xml:space="preserve">a </w:t>
      </w:r>
      <w:r>
        <w:t xml:space="preserve">button in </w:t>
      </w:r>
      <w:r w:rsidR="00EA0675">
        <w:t xml:space="preserve">the </w:t>
      </w:r>
      <w:r>
        <w:t>fina</w:t>
      </w:r>
      <w:r w:rsidR="00EA0675">
        <w:t>n</w:t>
      </w:r>
      <w:r>
        <w:t>ce section.</w:t>
      </w:r>
      <w:r w:rsidR="00D54A31">
        <w:t xml:space="preserve">  --done</w:t>
      </w:r>
    </w:p>
    <w:p w14:paraId="5BC38AFC" w14:textId="7CE75E48" w:rsidR="0073113C" w:rsidRDefault="0073113C" w:rsidP="0073113C">
      <w:r>
        <w:t>Add Member Documents popup spelling mis</w:t>
      </w:r>
      <w:r w:rsidR="00EA0675">
        <w:t>ta</w:t>
      </w:r>
      <w:r>
        <w:t>ke upload.</w:t>
      </w:r>
      <w:r w:rsidR="00C11D54">
        <w:t xml:space="preserve">  --done</w:t>
      </w:r>
    </w:p>
    <w:p w14:paraId="61A8AE71" w14:textId="0C9D9197" w:rsidR="0073113C" w:rsidRDefault="0073113C" w:rsidP="0073113C">
      <w:proofErr w:type="gramStart"/>
      <w:r>
        <w:t>show</w:t>
      </w:r>
      <w:proofErr w:type="gramEnd"/>
      <w:r>
        <w:t xml:space="preserve"> product </w:t>
      </w:r>
      <w:proofErr w:type="spellStart"/>
      <w:r>
        <w:t>db</w:t>
      </w:r>
      <w:proofErr w:type="spellEnd"/>
      <w:r w:rsidR="00EA0675">
        <w:t xml:space="preserve"> </w:t>
      </w:r>
      <w:proofErr w:type="spellStart"/>
      <w:r w:rsidR="00EA0675">
        <w:t>datagrid</w:t>
      </w:r>
      <w:proofErr w:type="spellEnd"/>
      <w:r w:rsidR="00C11D54">
        <w:t xml:space="preserve">  --done</w:t>
      </w:r>
    </w:p>
    <w:p w14:paraId="562FC9F6" w14:textId="078B87E9" w:rsidR="0073113C" w:rsidRDefault="0073113C" w:rsidP="0073113C">
      <w:proofErr w:type="gramStart"/>
      <w:r>
        <w:t>show</w:t>
      </w:r>
      <w:proofErr w:type="gramEnd"/>
      <w:r>
        <w:t xml:space="preserve"> image in me</w:t>
      </w:r>
      <w:r w:rsidR="00EA0675">
        <w:t>m</w:t>
      </w:r>
      <w:r>
        <w:t>ber doc for address image.</w:t>
      </w:r>
      <w:r w:rsidR="00C11D54">
        <w:t xml:space="preserve">  --remaining</w:t>
      </w:r>
    </w:p>
    <w:p w14:paraId="0263D157" w14:textId="79E14093" w:rsidR="0073113C" w:rsidRDefault="0073113C" w:rsidP="0073113C">
      <w:r>
        <w:t>Member document</w:t>
      </w:r>
      <w:r w:rsidR="00EA0675">
        <w:t xml:space="preserve"> </w:t>
      </w:r>
      <w:proofErr w:type="spellStart"/>
      <w:r w:rsidR="00EA0675">
        <w:t>datagrid</w:t>
      </w:r>
      <w:proofErr w:type="spellEnd"/>
      <w:r>
        <w:t xml:space="preserve"> add</w:t>
      </w:r>
      <w:r w:rsidR="00EA0675">
        <w:t>s</w:t>
      </w:r>
      <w:r>
        <w:t xml:space="preserve"> necessary information like user name admin who upload</w:t>
      </w:r>
      <w:r w:rsidR="00EA0675">
        <w:t>s</w:t>
      </w:r>
      <w:r>
        <w:t>.</w:t>
      </w:r>
      <w:r w:rsidR="00C11D54">
        <w:t xml:space="preserve"> --remaining</w:t>
      </w:r>
    </w:p>
    <w:p w14:paraId="463218A8" w14:textId="77777777" w:rsidR="0073113C" w:rsidRDefault="0073113C" w:rsidP="0073113C">
      <w:bookmarkStart w:id="0" w:name="_GoBack"/>
      <w:bookmarkEnd w:id="0"/>
    </w:p>
    <w:p w14:paraId="0CD9BB5B" w14:textId="7E91EB79" w:rsidR="0073113C" w:rsidRDefault="0073113C" w:rsidP="0073113C">
      <w:r>
        <w:t xml:space="preserve">In </w:t>
      </w:r>
      <w:r w:rsidR="00EA0675">
        <w:t xml:space="preserve">the </w:t>
      </w:r>
      <w:r>
        <w:t>Activation popup add invo</w:t>
      </w:r>
      <w:r w:rsidR="00EA0675">
        <w:t>ic</w:t>
      </w:r>
      <w:r>
        <w:t>e details.</w:t>
      </w:r>
      <w:r w:rsidR="000C2007">
        <w:t xml:space="preserve">  --remaining</w:t>
      </w:r>
    </w:p>
    <w:p w14:paraId="04B99D9F" w14:textId="71B4C420" w:rsidR="0073113C" w:rsidRDefault="0073113C" w:rsidP="0073113C">
      <w:proofErr w:type="gramStart"/>
      <w:r>
        <w:t>if</w:t>
      </w:r>
      <w:proofErr w:type="gramEnd"/>
      <w:r>
        <w:t xml:space="preserve"> no pending </w:t>
      </w:r>
      <w:r w:rsidR="00EA0675">
        <w:t>invoice</w:t>
      </w:r>
      <w:r>
        <w:t xml:space="preserve"> </w:t>
      </w:r>
      <w:r w:rsidR="00EA0675">
        <w:t xml:space="preserve">in Activation button of registered member data grid, </w:t>
      </w:r>
      <w:r>
        <w:t>show message no pending invoice in the activation button</w:t>
      </w:r>
      <w:r w:rsidR="00E521C1">
        <w:t xml:space="preserve">  --done</w:t>
      </w:r>
    </w:p>
    <w:p w14:paraId="5FE08B4A" w14:textId="2290861B" w:rsidR="0073113C" w:rsidRDefault="00EA0675" w:rsidP="0073113C">
      <w:proofErr w:type="gramStart"/>
      <w:r>
        <w:t>improve</w:t>
      </w:r>
      <w:proofErr w:type="gramEnd"/>
      <w:r w:rsidR="0073113C">
        <w:t xml:space="preserve"> the design of activation popup in </w:t>
      </w:r>
      <w:r>
        <w:t>registered</w:t>
      </w:r>
      <w:r w:rsidR="0073113C">
        <w:t xml:space="preserve"> member.</w:t>
      </w:r>
      <w:r w:rsidR="000B6EE0">
        <w:t xml:space="preserve"> --done</w:t>
      </w:r>
    </w:p>
    <w:p w14:paraId="014DB949" w14:textId="77777777" w:rsidR="00EA0675" w:rsidRDefault="00EA0675" w:rsidP="0073113C"/>
    <w:p w14:paraId="581A7C0C" w14:textId="77777777" w:rsidR="00EA0675" w:rsidRDefault="00EA0675" w:rsidP="0073113C"/>
    <w:p w14:paraId="226357FF" w14:textId="77777777" w:rsidR="00EA0675" w:rsidRPr="00131FBB" w:rsidRDefault="00EA0675" w:rsidP="0073113C">
      <w:pPr>
        <w:rPr>
          <w:b/>
          <w:bCs/>
          <w:color w:val="FF0000"/>
          <w:sz w:val="32"/>
          <w:szCs w:val="32"/>
        </w:rPr>
      </w:pPr>
      <w:r w:rsidRPr="00131FBB">
        <w:rPr>
          <w:b/>
          <w:bCs/>
          <w:color w:val="FF0000"/>
          <w:sz w:val="32"/>
          <w:szCs w:val="32"/>
        </w:rPr>
        <w:t>Majid changes:</w:t>
      </w:r>
    </w:p>
    <w:p w14:paraId="4EB6D67A" w14:textId="77777777" w:rsidR="00EA0675" w:rsidRDefault="00EA0675" w:rsidP="0073113C"/>
    <w:p w14:paraId="2586D204" w14:textId="77777777" w:rsidR="00EA0675" w:rsidRDefault="00EA0675" w:rsidP="00EA0675">
      <w:r>
        <w:t>Cr no drop add search based on name</w:t>
      </w:r>
    </w:p>
    <w:p w14:paraId="4033AC82" w14:textId="77777777" w:rsidR="00EA0675" w:rsidRDefault="00EA0675" w:rsidP="00EA0675">
      <w:r>
        <w:t>membership category is still missing in the invoice,</w:t>
      </w:r>
    </w:p>
    <w:p w14:paraId="3B4C05A1" w14:textId="77777777" w:rsidR="00EA0675" w:rsidRDefault="00EA0675" w:rsidP="00EA0675">
      <w:r>
        <w:t>show product db.</w:t>
      </w:r>
    </w:p>
    <w:p w14:paraId="091605E2" w14:textId="77777777" w:rsidR="00EA0675" w:rsidRDefault="00EA0675" w:rsidP="00EA0675"/>
    <w:p w14:paraId="2073E920" w14:textId="77777777" w:rsidR="00EA0675" w:rsidRDefault="00EA0675" w:rsidP="00EA0675">
      <w:r>
        <w:t>membership category is still missing in the invoice,</w:t>
      </w:r>
    </w:p>
    <w:p w14:paraId="19C330FE" w14:textId="77777777" w:rsidR="00EA0675" w:rsidRDefault="00EA0675" w:rsidP="00EA0675">
      <w:r>
        <w:t>show original name in company doc and national address,</w:t>
      </w:r>
    </w:p>
    <w:p w14:paraId="703B4BE0" w14:textId="77777777" w:rsidR="00EA0675" w:rsidRDefault="00EA0675" w:rsidP="00EA0675"/>
    <w:p w14:paraId="2DDAB4C8" w14:textId="77777777" w:rsidR="00EA0675" w:rsidRDefault="00EA0675" w:rsidP="00EA0675">
      <w:r>
        <w:t>Type of payment new registration for year 2023,</w:t>
      </w:r>
    </w:p>
    <w:p w14:paraId="6F3BB90A" w14:textId="77777777" w:rsidR="00EA0675" w:rsidRDefault="00EA0675" w:rsidP="00EA0675">
      <w:r>
        <w:t>Remove legal entity GPC and legal Details from the certificate and add member ID.</w:t>
      </w:r>
    </w:p>
    <w:p w14:paraId="49741688" w14:textId="77777777" w:rsidR="00EA0675" w:rsidRDefault="00EA0675" w:rsidP="00EA0675">
      <w:r>
        <w:t>Add Receipt, in member doc for this generate new one instead of using invoice,</w:t>
      </w:r>
    </w:p>
    <w:p w14:paraId="1166E40B" w14:textId="77777777" w:rsidR="00EA0675" w:rsidRDefault="00EA0675" w:rsidP="00EA0675"/>
    <w:p w14:paraId="61285378" w14:textId="77777777" w:rsidR="00EA0675" w:rsidRDefault="00EA0675" w:rsidP="00EA0675">
      <w:r>
        <w:t xml:space="preserve">Certificate --&gt; </w:t>
      </w:r>
      <w:proofErr w:type="spellStart"/>
      <w:r>
        <w:t>CompanyName</w:t>
      </w:r>
      <w:proofErr w:type="spellEnd"/>
      <w:r>
        <w:t>-Certificate</w:t>
      </w:r>
    </w:p>
    <w:p w14:paraId="6316FA7C" w14:textId="77777777" w:rsidR="00EA0675" w:rsidRDefault="00EA0675" w:rsidP="00EA0675">
      <w:r>
        <w:t xml:space="preserve">Invoice - </w:t>
      </w:r>
      <w:proofErr w:type="spellStart"/>
      <w:r>
        <w:t>CompanyName-TransactionID-CurrentDate</w:t>
      </w:r>
      <w:proofErr w:type="spellEnd"/>
    </w:p>
    <w:p w14:paraId="0394435D" w14:textId="77777777" w:rsidR="00EA0675" w:rsidRDefault="00EA0675" w:rsidP="00EA0675">
      <w:r>
        <w:t xml:space="preserve">Receipt - </w:t>
      </w:r>
      <w:proofErr w:type="spellStart"/>
      <w:r>
        <w:t>CompanyName-TransactionID-CurrentDate</w:t>
      </w:r>
      <w:proofErr w:type="spellEnd"/>
    </w:p>
    <w:p w14:paraId="50658190" w14:textId="77777777" w:rsidR="00EA0675" w:rsidRDefault="00EA0675" w:rsidP="00EA0675"/>
    <w:p w14:paraId="03243E3A" w14:textId="77777777" w:rsidR="00EA0675" w:rsidRDefault="00EA0675" w:rsidP="00EA0675"/>
    <w:p w14:paraId="444C8E5E" w14:textId="1A924B1A" w:rsidR="0073113C" w:rsidRDefault="00EA0675" w:rsidP="0073113C">
      <w:r>
        <w:br/>
      </w:r>
      <w:r>
        <w:br/>
      </w:r>
      <w:r>
        <w:br/>
      </w:r>
      <w:r w:rsidRPr="00131FBB">
        <w:rPr>
          <w:b/>
          <w:bCs/>
          <w:color w:val="FF0000"/>
          <w:sz w:val="32"/>
          <w:szCs w:val="32"/>
        </w:rPr>
        <w:t>Eissa:</w:t>
      </w:r>
      <w:r>
        <w:br/>
        <w:t>make composite unique for the Cr number and activity.</w:t>
      </w:r>
    </w:p>
    <w:p w14:paraId="39E3ABD4" w14:textId="6B65A34E" w:rsidR="00EA0675" w:rsidRDefault="00EA0675" w:rsidP="0073113C">
      <w:r>
        <w:t xml:space="preserve">Master data changes </w:t>
      </w:r>
      <w:r>
        <w:br/>
        <w:t xml:space="preserve">add Action button in start for all </w:t>
      </w:r>
      <w:proofErr w:type="spellStart"/>
      <w:r>
        <w:t>datagrid</w:t>
      </w:r>
      <w:proofErr w:type="spellEnd"/>
    </w:p>
    <w:p w14:paraId="47FE88FC" w14:textId="77777777" w:rsidR="0073113C" w:rsidRDefault="0073113C" w:rsidP="0073113C"/>
    <w:p w14:paraId="0ADA076A" w14:textId="77777777" w:rsidR="0073113C" w:rsidRDefault="0073113C" w:rsidP="0073113C"/>
    <w:p w14:paraId="695B1525" w14:textId="77777777" w:rsidR="0073113C" w:rsidRDefault="0073113C" w:rsidP="0073113C"/>
    <w:p w14:paraId="78FFC85B" w14:textId="77777777" w:rsidR="00B674F5" w:rsidRDefault="00B674F5"/>
    <w:sectPr w:rsidR="00B674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ztLAwNDMxMDc3MDVS0lEKTi0uzszPAykwrAUAPFLUHiwAAAA="/>
  </w:docVars>
  <w:rsids>
    <w:rsidRoot w:val="00B674F5"/>
    <w:rsid w:val="000B6EE0"/>
    <w:rsid w:val="000C2007"/>
    <w:rsid w:val="00131FBB"/>
    <w:rsid w:val="0073113C"/>
    <w:rsid w:val="00B674F5"/>
    <w:rsid w:val="00C11D54"/>
    <w:rsid w:val="00D54A31"/>
    <w:rsid w:val="00E521C1"/>
    <w:rsid w:val="00EA0675"/>
    <w:rsid w:val="00FB7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49C59"/>
  <w15:chartTrackingRefBased/>
  <w15:docId w15:val="{9D025693-DB3C-4AAC-A0B6-658F7A41E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5</TotalTime>
  <Pages>1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Majid</dc:creator>
  <cp:keywords/>
  <dc:description/>
  <cp:lastModifiedBy>Hasnain Bangash</cp:lastModifiedBy>
  <cp:revision>5</cp:revision>
  <dcterms:created xsi:type="dcterms:W3CDTF">2023-12-21T07:53:00Z</dcterms:created>
  <dcterms:modified xsi:type="dcterms:W3CDTF">2023-12-22T07:09:00Z</dcterms:modified>
</cp:coreProperties>
</file>